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Date"/>
      </w:pPr>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w:t>
      </w:r>
      <w:r>
        <w:t xml:space="preserve"> </w:t>
      </w:r>
      <w:r>
        <w:t xml:space="preserve">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a14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8b4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b8e8a0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55e76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e5cc96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d94db7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3:14:49Z</dcterms:created>
  <dcterms:modified xsi:type="dcterms:W3CDTF">2019-08-08T13:14:49Z</dcterms:modified>
</cp:coreProperties>
</file>